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7B2397A5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95250" t="57150" r="102235" b="1181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684ACD55" w:rsidR="00061615" w:rsidRPr="00D3082F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D3082F"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 w:rsidR="00073006" w:rsidRPr="00D3082F"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3.</w:t>
                            </w:r>
                            <w:r w:rsidR="00450BD3" w:rsidRPr="00D3082F"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EA83E"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" fillcolor="yellow" stroked="f">
                <v:shadow on="t" color="black" opacity="20971f" offset="0,2.2pt"/>
                <v:textbox>
                  <w:txbxContent>
                    <w:p w14:paraId="2581CD02" w14:textId="684ACD55" w:rsidR="00061615" w:rsidRPr="00D3082F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D3082F"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 w:rsidR="00073006" w:rsidRPr="00D3082F"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3.</w:t>
                      </w:r>
                      <w:r w:rsidR="00450BD3" w:rsidRPr="00D3082F"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4932A5DA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24FD3DB3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73006">
        <w:rPr>
          <w:rFonts w:ascii="Times New Roman" w:hAnsi="Times New Roman" w:cs="Times New Roman"/>
          <w:b/>
          <w:bCs/>
          <w:sz w:val="28"/>
          <w:szCs w:val="28"/>
        </w:rPr>
        <w:t>3.</w:t>
      </w:r>
    </w:p>
    <w:p w14:paraId="0396AB22" w14:textId="07EDF639" w:rsidR="00635BA0" w:rsidRPr="0022252A" w:rsidRDefault="00EC03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 load to the resistor with </w:t>
      </w:r>
      <w:r w:rsidR="00450BD3">
        <w:rPr>
          <w:rFonts w:ascii="Times New Roman" w:hAnsi="Times New Roman" w:cs="Times New Roman"/>
          <w:sz w:val="24"/>
          <w:szCs w:val="24"/>
        </w:rPr>
        <w:t xml:space="preserve">Inductor and </w:t>
      </w:r>
      <w:r>
        <w:rPr>
          <w:rFonts w:ascii="Times New Roman" w:hAnsi="Times New Roman" w:cs="Times New Roman"/>
          <w:sz w:val="24"/>
          <w:szCs w:val="24"/>
        </w:rPr>
        <w:t>capacitor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6CEB82D" w:rsidR="00635BA0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437C3C56" w:rsidR="00B26E0D" w:rsidRPr="0022252A" w:rsidRDefault="00450B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0224" behindDoc="1" locked="0" layoutInCell="1" allowOverlap="1" wp14:anchorId="3C661527" wp14:editId="29BF6924">
            <wp:simplePos x="0" y="0"/>
            <wp:positionH relativeFrom="margin">
              <wp:posOffset>1029660</wp:posOffset>
            </wp:positionH>
            <wp:positionV relativeFrom="paragraph">
              <wp:posOffset>136407</wp:posOffset>
            </wp:positionV>
            <wp:extent cx="4057170" cy="3017393"/>
            <wp:effectExtent l="0" t="0" r="635" b="0"/>
            <wp:wrapNone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170" cy="3017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329CB86A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5DE6209A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4EF9A40F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74E78004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5536A698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360034DB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23D74B6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4AFEA04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4265A73B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5ED1193B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0BC346B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2FCBA39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295205B9" w:rsidR="000E7BBB" w:rsidRPr="007479B9" w:rsidRDefault="00E82B8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322BA2">
        <w:rPr>
          <w:rFonts w:ascii="Times New Roman" w:hAnsi="Times New Roman" w:cs="Times New Roman"/>
          <w:sz w:val="24"/>
          <w:szCs w:val="24"/>
        </w:rPr>
        <w:t xml:space="preserve">resistor </w:t>
      </w:r>
      <w:r w:rsidR="000E7BBB"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="000E7BBB"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02D1545E" w14:textId="0E8E4A9A" w:rsidR="003D5C54" w:rsidRPr="003D5C54" w:rsidRDefault="003D5C54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3D5C54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terminal of </w:t>
      </w:r>
      <w:proofErr w:type="spellStart"/>
      <w:r w:rsidRPr="003D5C54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3D5C54">
        <w:rPr>
          <w:rFonts w:ascii="Times New Roman" w:hAnsi="Times New Roman" w:cs="Times New Roman"/>
          <w:color w:val="000000"/>
          <w:sz w:val="24"/>
          <w:szCs w:val="24"/>
        </w:rPr>
        <w:t xml:space="preserve"> and resistor. then the connection between negative terminal of resistor and positive terminal of inductor, then connection between negative terminal of the </w:t>
      </w:r>
      <w:proofErr w:type="spellStart"/>
      <w:r w:rsidRPr="003D5C54">
        <w:rPr>
          <w:rFonts w:ascii="Times New Roman" w:hAnsi="Times New Roman" w:cs="Times New Roman"/>
          <w:color w:val="000000"/>
          <w:sz w:val="24"/>
          <w:szCs w:val="24"/>
        </w:rPr>
        <w:t>inductior</w:t>
      </w:r>
      <w:proofErr w:type="spellEnd"/>
      <w:r w:rsidRPr="003D5C54">
        <w:rPr>
          <w:rFonts w:ascii="Times New Roman" w:hAnsi="Times New Roman" w:cs="Times New Roman"/>
          <w:color w:val="000000"/>
          <w:sz w:val="24"/>
          <w:szCs w:val="24"/>
        </w:rPr>
        <w:t xml:space="preserve"> and positive terminal of capacitor, connection between negative terminal of capacitor to ground, connection between negative terminal of </w:t>
      </w:r>
      <w:proofErr w:type="spellStart"/>
      <w:r w:rsidRPr="003D5C54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3D5C54">
        <w:rPr>
          <w:rFonts w:ascii="Times New Roman" w:hAnsi="Times New Roman" w:cs="Times New Roman"/>
          <w:color w:val="000000"/>
          <w:sz w:val="24"/>
          <w:szCs w:val="24"/>
        </w:rPr>
        <w:t xml:space="preserve"> to ground.</w:t>
      </w:r>
    </w:p>
    <w:p w14:paraId="0872772A" w14:textId="4D8EABCA" w:rsidR="00322BA2" w:rsidRPr="00322BA2" w:rsidRDefault="000E7BB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413405DC" w14:textId="5D7BE13F" w:rsidR="00B26E0D" w:rsidRPr="0022252A" w:rsidRDefault="00E467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3296" behindDoc="1" locked="0" layoutInCell="1" allowOverlap="1" wp14:anchorId="32B597D4" wp14:editId="1A7949D3">
            <wp:simplePos x="0" y="0"/>
            <wp:positionH relativeFrom="column">
              <wp:posOffset>3618774</wp:posOffset>
            </wp:positionH>
            <wp:positionV relativeFrom="paragraph">
              <wp:posOffset>39786</wp:posOffset>
            </wp:positionV>
            <wp:extent cx="3025140" cy="3291840"/>
            <wp:effectExtent l="0" t="0" r="3810" b="3810"/>
            <wp:wrapNone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5C5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8176" behindDoc="1" locked="0" layoutInCell="1" allowOverlap="1" wp14:anchorId="53FE8E77" wp14:editId="6C9D3DDB">
            <wp:simplePos x="0" y="0"/>
            <wp:positionH relativeFrom="column">
              <wp:posOffset>-84519</wp:posOffset>
            </wp:positionH>
            <wp:positionV relativeFrom="paragraph">
              <wp:posOffset>116514</wp:posOffset>
            </wp:positionV>
            <wp:extent cx="3588385" cy="3542339"/>
            <wp:effectExtent l="0" t="0" r="0" b="1270"/>
            <wp:wrapNone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385" cy="3542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30FB6B34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3of3</w:t>
      </w:r>
    </w:p>
    <w:p w14:paraId="384C6A68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69ADA51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49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3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5DB63AA7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Capacitor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capacitor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C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2F501B8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C4FBCA4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Inductor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inductor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L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A04E6C0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915214D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AAB60BD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4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BAAFD5D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9C6B64B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7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374C4F76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05913125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E1712AA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8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633BC67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inductor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9CFA18C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8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D754170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inductor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capacitor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65C4DC3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E201725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capacitor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024B019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A8477C3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6F35507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D5C5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0119136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CFC89C6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D5C5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7F3E63DE" w14:textId="77777777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178A2E11" w14:textId="7058D3D1" w:rsidR="003D5C54" w:rsidRPr="003D5C54" w:rsidRDefault="003D5C54" w:rsidP="003D5C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3D5C54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lt;html&gt;&lt;head&gt;&lt;/head&gt;&lt;body&gt;&lt;span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this RL circuit&lt;/span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R=10ohm&lt;/div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</w:t>
      </w:r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lastRenderedPageBreak/>
        <w:t xml:space="preserve">12px;\"&gt;L=2H&lt;/div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C=10F&lt;/div&gt;&lt;div style=\"font-family: 'MS Shell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amp;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nbsp;In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his RLC circuit load to the resistor with inductor, Firstly I connected the connection between the positive terminal of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resistor. then the connection between negative terminal of resistor and positive terminal of inductor, then connection between negative terminal of the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inductior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positive terminal of capacitor, connection between negative terminal of capacitor to ground, connection between negative terminal of </w:t>
      </w:r>
      <w:proofErr w:type="spell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ground. Finally check the model, then simulate. after that go for </w:t>
      </w:r>
      <w:proofErr w:type="gramStart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3D5C54">
        <w:rPr>
          <w:rFonts w:ascii="Courier New" w:eastAsia="Times New Roman" w:hAnsi="Courier New" w:cs="Courier New"/>
          <w:color w:val="008B00"/>
          <w:sz w:val="24"/>
          <w:szCs w:val="24"/>
        </w:rPr>
        <w:t>/div&gt;&lt;/body&gt;&lt;/html&gt;"</w:t>
      </w:r>
      <w:r w:rsidRPr="003D5C54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3A1C4007" w14:textId="2EC97AFC" w:rsidR="00322BA2" w:rsidRDefault="003D5C54" w:rsidP="003D5C54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5C54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3D5C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3D5C54">
        <w:rPr>
          <w:rFonts w:ascii="Times New Roman" w:eastAsia="Times New Roman" w:hAnsi="Times New Roman" w:cs="Times New Roman"/>
          <w:color w:val="000000"/>
          <w:sz w:val="24"/>
          <w:szCs w:val="24"/>
        </w:rPr>
        <w:t>3of3;</w:t>
      </w:r>
      <w:proofErr w:type="gramEnd"/>
    </w:p>
    <w:p w14:paraId="314A8475" w14:textId="0CC231A6" w:rsidR="00163197" w:rsidRDefault="003D5C54" w:rsidP="00322BA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01248" behindDoc="1" locked="0" layoutInCell="1" allowOverlap="1" wp14:anchorId="31963669" wp14:editId="7EDDF817">
            <wp:simplePos x="0" y="0"/>
            <wp:positionH relativeFrom="column">
              <wp:posOffset>0</wp:posOffset>
            </wp:positionH>
            <wp:positionV relativeFrom="paragraph">
              <wp:posOffset>-3202</wp:posOffset>
            </wp:positionV>
            <wp:extent cx="5943600" cy="2326005"/>
            <wp:effectExtent l="0" t="0" r="0" b="0"/>
            <wp:wrapNone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94919E" w14:textId="553075AC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2560A25F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73D3977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30DD1B8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767AFD8" w14:textId="667D9F60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F26A89" w14:textId="4B2640F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31B2C95D" w14:textId="0ED2102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567053B" w14:textId="4F32C16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4D8AE2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4B95E8B1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0741EF75" w:rsidR="003E1811" w:rsidRPr="0022252A" w:rsidRDefault="003D5C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2272" behindDoc="1" locked="0" layoutInCell="1" allowOverlap="1" wp14:anchorId="4D5516E2" wp14:editId="078BFFEC">
            <wp:simplePos x="0" y="0"/>
            <wp:positionH relativeFrom="margin">
              <wp:align>right</wp:align>
            </wp:positionH>
            <wp:positionV relativeFrom="paragraph">
              <wp:posOffset>136157</wp:posOffset>
            </wp:positionV>
            <wp:extent cx="5943600" cy="2835275"/>
            <wp:effectExtent l="0" t="0" r="0" b="3175"/>
            <wp:wrapNone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9C13" w14:textId="13293500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62861C8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55F531CB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EE8DDB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7777777" w:rsidR="00395707" w:rsidRPr="0022252A" w:rsidRDefault="00395707">
      <w:pPr>
        <w:rPr>
          <w:rFonts w:ascii="Times New Roman" w:hAnsi="Times New Roman" w:cs="Times New Roman"/>
          <w:sz w:val="24"/>
          <w:szCs w:val="24"/>
        </w:rPr>
      </w:pPr>
    </w:p>
    <w:sectPr w:rsidR="00395707" w:rsidRPr="0022252A" w:rsidSect="00D3082F">
      <w:pgSz w:w="12240" w:h="15840"/>
      <w:pgMar w:top="1440" w:right="1440" w:bottom="1440" w:left="1440" w:header="720" w:footer="720" w:gutter="0"/>
      <w:pgBorders w:display="firstPage" w:offsetFrom="page">
        <w:top w:val="shadowedSquares" w:sz="12" w:space="24" w:color="auto"/>
        <w:left w:val="shadowedSquares" w:sz="12" w:space="24" w:color="auto"/>
        <w:bottom w:val="shadowedSquares" w:sz="12" w:space="24" w:color="auto"/>
        <w:right w:val="shadowedSquares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ea1AKxi+QwsAAAA"/>
  </w:docVars>
  <w:rsids>
    <w:rsidRoot w:val="00635BA0"/>
    <w:rsid w:val="00061615"/>
    <w:rsid w:val="00073006"/>
    <w:rsid w:val="000E7BBB"/>
    <w:rsid w:val="00163197"/>
    <w:rsid w:val="00195B5E"/>
    <w:rsid w:val="0022252A"/>
    <w:rsid w:val="00322BA2"/>
    <w:rsid w:val="00366842"/>
    <w:rsid w:val="00395707"/>
    <w:rsid w:val="003B19E9"/>
    <w:rsid w:val="003D5C54"/>
    <w:rsid w:val="003E1811"/>
    <w:rsid w:val="004113D6"/>
    <w:rsid w:val="00450BD3"/>
    <w:rsid w:val="004C204A"/>
    <w:rsid w:val="00546411"/>
    <w:rsid w:val="00635BA0"/>
    <w:rsid w:val="006B7392"/>
    <w:rsid w:val="007479B9"/>
    <w:rsid w:val="009F073D"/>
    <w:rsid w:val="00A17C3A"/>
    <w:rsid w:val="00B1184B"/>
    <w:rsid w:val="00B17BB9"/>
    <w:rsid w:val="00B26E0D"/>
    <w:rsid w:val="00C11730"/>
    <w:rsid w:val="00D3082F"/>
    <w:rsid w:val="00D53180"/>
    <w:rsid w:val="00E467F7"/>
    <w:rsid w:val="00E82B8B"/>
    <w:rsid w:val="00EC030B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6</cp:revision>
  <cp:lastPrinted>2022-01-15T15:52:00Z</cp:lastPrinted>
  <dcterms:created xsi:type="dcterms:W3CDTF">2022-01-22T15:53:00Z</dcterms:created>
  <dcterms:modified xsi:type="dcterms:W3CDTF">2022-01-22T17:40:00Z</dcterms:modified>
</cp:coreProperties>
</file>